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EE977B" w14:textId="77777777" w:rsidR="004D3918" w:rsidRDefault="005D17C9">
      <w:pPr>
        <w:pBdr>
          <w:bottom w:val="single" w:sz="12" w:space="1" w:color="auto"/>
        </w:pBdr>
      </w:pPr>
      <w:r>
        <w:t>CMP73010 Assignment 1 document (2017)</w:t>
      </w:r>
    </w:p>
    <w:p w14:paraId="5A360088" w14:textId="60E97444" w:rsidR="00EA3529" w:rsidRDefault="00C8601C">
      <w:r>
        <w:t xml:space="preserve">This Changes has been made by : 0abhi (Github ID) </w:t>
      </w:r>
    </w:p>
    <w:p w14:paraId="4EBDD9B3" w14:textId="77777777" w:rsidR="00C8601C" w:rsidRDefault="00C8601C"/>
    <w:p w14:paraId="64BF39BF" w14:textId="77777777" w:rsidR="00F315A6" w:rsidRDefault="00F315A6">
      <w:r>
        <w:t>Steps for tutor to pull(merge) my request to his mainline:</w:t>
      </w:r>
    </w:p>
    <w:p w14:paraId="17173426" w14:textId="77777777" w:rsidR="00F315A6" w:rsidRDefault="00F315A6" w:rsidP="00F315A6">
      <w:pPr>
        <w:pStyle w:val="ListParagraph"/>
        <w:numPr>
          <w:ilvl w:val="0"/>
          <w:numId w:val="1"/>
        </w:numPr>
      </w:pPr>
      <w:r>
        <w:t>Click the Pull request button on your repository name.</w:t>
      </w:r>
    </w:p>
    <w:p w14:paraId="70384E86" w14:textId="77777777" w:rsidR="00F315A6" w:rsidRDefault="00F315A6" w:rsidP="00F315A6">
      <w:pPr>
        <w:pStyle w:val="ListParagraph"/>
        <w:numPr>
          <w:ilvl w:val="0"/>
          <w:numId w:val="1"/>
        </w:numPr>
      </w:pPr>
      <w:r>
        <w:t>Select the pull(merge) request and then click the pull request button.</w:t>
      </w:r>
    </w:p>
    <w:p w14:paraId="3B2957C7" w14:textId="77777777" w:rsidR="00F315A6" w:rsidRDefault="00F315A6" w:rsidP="00F315A6">
      <w:pPr>
        <w:pStyle w:val="ListParagraph"/>
        <w:numPr>
          <w:ilvl w:val="0"/>
          <w:numId w:val="1"/>
        </w:numPr>
      </w:pPr>
      <w:r>
        <w:t>Different kinds of merge request are available depending on your repository like:</w:t>
      </w:r>
    </w:p>
    <w:p w14:paraId="3C1932C1" w14:textId="77777777" w:rsidR="00F315A6" w:rsidRDefault="00F315A6" w:rsidP="00F315A6">
      <w:pPr>
        <w:pStyle w:val="ListParagraph"/>
        <w:numPr>
          <w:ilvl w:val="0"/>
          <w:numId w:val="4"/>
        </w:numPr>
      </w:pPr>
      <w:r>
        <w:t xml:space="preserve">Merge commits </w:t>
      </w:r>
    </w:p>
    <w:p w14:paraId="2DBCD834" w14:textId="77777777" w:rsidR="00F315A6" w:rsidRDefault="00652369" w:rsidP="00F315A6">
      <w:pPr>
        <w:pStyle w:val="ListParagraph"/>
        <w:numPr>
          <w:ilvl w:val="0"/>
          <w:numId w:val="4"/>
        </w:numPr>
      </w:pPr>
      <w:r>
        <w:t>Squash the commits into main commits</w:t>
      </w:r>
    </w:p>
    <w:p w14:paraId="40BEFE4F" w14:textId="77777777" w:rsidR="00F315A6" w:rsidRDefault="00652369" w:rsidP="00F315A6">
      <w:pPr>
        <w:pStyle w:val="ListParagraph"/>
        <w:numPr>
          <w:ilvl w:val="0"/>
          <w:numId w:val="4"/>
        </w:numPr>
      </w:pPr>
      <w:r>
        <w:t xml:space="preserve">Rebase the commits in the base branch. </w:t>
      </w:r>
    </w:p>
    <w:p w14:paraId="7A2EF81C" w14:textId="77777777" w:rsidR="00F315A6" w:rsidRDefault="00652369" w:rsidP="00F315A6">
      <w:pPr>
        <w:pStyle w:val="ListParagraph"/>
        <w:numPr>
          <w:ilvl w:val="0"/>
          <w:numId w:val="1"/>
        </w:numPr>
      </w:pPr>
      <w:r>
        <w:t xml:space="preserve">If option 1&amp;3 “merge pull” request is selected or “squash and merge” conform the merge. </w:t>
      </w:r>
    </w:p>
    <w:p w14:paraId="76F13B16" w14:textId="77777777" w:rsidR="00652369" w:rsidRDefault="00652369" w:rsidP="00652369">
      <w:pPr>
        <w:pStyle w:val="ListParagraph"/>
        <w:numPr>
          <w:ilvl w:val="0"/>
          <w:numId w:val="1"/>
        </w:numPr>
      </w:pPr>
      <w:r>
        <w:t>if option 3 is selected c</w:t>
      </w:r>
      <w:r>
        <w:t xml:space="preserve">hoose conform </w:t>
      </w:r>
      <w:r>
        <w:t>“</w:t>
      </w:r>
      <w:r>
        <w:t>rebase and merge</w:t>
      </w:r>
      <w:r>
        <w:t>”</w:t>
      </w:r>
    </w:p>
    <w:p w14:paraId="1F74B102" w14:textId="2F8468AB" w:rsidR="00F315A6" w:rsidRDefault="00652369" w:rsidP="00652369">
      <w:pPr>
        <w:pStyle w:val="ListParagraph"/>
        <w:numPr>
          <w:ilvl w:val="0"/>
          <w:numId w:val="1"/>
        </w:numPr>
      </w:pPr>
      <w:r>
        <w:t>Press “delete the branch</w:t>
      </w:r>
      <w:r w:rsidR="00FB0472">
        <w:t xml:space="preserve"> to keep it</w:t>
      </w:r>
      <w:r>
        <w:t xml:space="preserve"> clean a</w:t>
      </w:r>
      <w:bookmarkStart w:id="0" w:name="_GoBack"/>
      <w:bookmarkEnd w:id="0"/>
      <w:r>
        <w:t xml:space="preserve">nd simple.  </w:t>
      </w:r>
    </w:p>
    <w:p w14:paraId="5AB7507F" w14:textId="05B025DE" w:rsidR="00F315A6" w:rsidRDefault="00F315A6"/>
    <w:p w14:paraId="51A95C89" w14:textId="43E8A729" w:rsidR="00FB0472" w:rsidRDefault="00FB0472"/>
    <w:p w14:paraId="4F61ABD5" w14:textId="0BBDB8C0" w:rsidR="00FB0472" w:rsidRDefault="00FB0472"/>
    <w:sectPr w:rsidR="00FB047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F7387B"/>
    <w:multiLevelType w:val="hybridMultilevel"/>
    <w:tmpl w:val="863C30C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6E3668"/>
    <w:multiLevelType w:val="hybridMultilevel"/>
    <w:tmpl w:val="A1049ED0"/>
    <w:lvl w:ilvl="0" w:tplc="F8E2A1EE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620369DD"/>
    <w:multiLevelType w:val="hybridMultilevel"/>
    <w:tmpl w:val="1B1C5EFE"/>
    <w:lvl w:ilvl="0" w:tplc="777C33DE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6B9A51E2"/>
    <w:multiLevelType w:val="hybridMultilevel"/>
    <w:tmpl w:val="397CC2D6"/>
    <w:lvl w:ilvl="0" w:tplc="90940A3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NzUwMTAyMTcxMjBX0lEKTi0uzszPAykwrAUAFnnfliwAAAA="/>
  </w:docVars>
  <w:rsids>
    <w:rsidRoot w:val="005D17C9"/>
    <w:rsid w:val="000B6D4F"/>
    <w:rsid w:val="00136964"/>
    <w:rsid w:val="004D3918"/>
    <w:rsid w:val="005D17C9"/>
    <w:rsid w:val="00652369"/>
    <w:rsid w:val="00C8601C"/>
    <w:rsid w:val="00D12751"/>
    <w:rsid w:val="00E952CC"/>
    <w:rsid w:val="00EA3529"/>
    <w:rsid w:val="00F315A6"/>
    <w:rsid w:val="00FB04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0DD9D8"/>
  <w15:chartTrackingRefBased/>
  <w15:docId w15:val="{1BF68BC9-DF0A-4D6E-998D-ACF4CCCF6D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uter">
    <w:name w:val="Computer"/>
    <w:basedOn w:val="Normal"/>
    <w:link w:val="ComputerChar"/>
    <w:autoRedefine/>
    <w:qFormat/>
    <w:rsid w:val="00E952CC"/>
    <w:pPr>
      <w:spacing w:after="0" w:line="200" w:lineRule="exact"/>
      <w:ind w:left="1440"/>
    </w:pPr>
    <w:rPr>
      <w:rFonts w:ascii="Lucida Console" w:hAnsi="Lucida Console"/>
      <w:noProof/>
      <w:sz w:val="18"/>
    </w:rPr>
  </w:style>
  <w:style w:type="character" w:customStyle="1" w:styleId="ComputerChar">
    <w:name w:val="Computer Char"/>
    <w:basedOn w:val="DefaultParagraphFont"/>
    <w:link w:val="Computer"/>
    <w:rsid w:val="00E952CC"/>
    <w:rPr>
      <w:rFonts w:ascii="Lucida Console" w:hAnsi="Lucida Console"/>
      <w:noProof/>
      <w:sz w:val="18"/>
    </w:rPr>
  </w:style>
  <w:style w:type="paragraph" w:styleId="ListParagraph">
    <w:name w:val="List Paragraph"/>
    <w:basedOn w:val="Normal"/>
    <w:uiPriority w:val="34"/>
    <w:qFormat/>
    <w:rsid w:val="00F315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7</Words>
  <Characters>55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Abhishek pant</cp:lastModifiedBy>
  <cp:revision>3</cp:revision>
  <dcterms:created xsi:type="dcterms:W3CDTF">2017-08-28T06:56:00Z</dcterms:created>
  <dcterms:modified xsi:type="dcterms:W3CDTF">2017-08-28T07:03:00Z</dcterms:modified>
</cp:coreProperties>
</file>